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dd zolt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d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olt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523 Redwing Place, Niwot, CO, USA niwot 8050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oddzolt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390101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hu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eb</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15</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am</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017</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